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/>
      </w:tblPr>
      <w:tblGrid>
        <w:gridCol w:w="5400"/>
        <w:gridCol w:w="5400"/>
      </w:tblGrid>
      <w:tr w:rsidR="007E5D2A" w:rsidRPr="00B6594D" w:rsidTr="00A53D91">
        <w:tc>
          <w:tcPr>
            <w:tcW w:w="5395" w:type="dxa"/>
          </w:tcPr>
          <w:p w:rsidR="007E5D2A" w:rsidRPr="00B6594D" w:rsidRDefault="00515A9A" w:rsidP="00B6594D">
            <w:pPr>
              <w:pStyle w:val="Title"/>
            </w:pPr>
            <w:r>
              <w:t>Ogbonnaya Obinna</w:t>
            </w:r>
          </w:p>
          <w:p w:rsidR="007E5D2A" w:rsidRPr="00DB16AE" w:rsidRDefault="00A52261" w:rsidP="00B6594D">
            <w:pPr>
              <w:pStyle w:val="Subtitle"/>
              <w:rPr>
                <w:rFonts w:ascii="Franklin Gothic Book" w:hAnsi="Franklin Gothic Book"/>
              </w:rPr>
            </w:pPr>
            <w:r w:rsidRPr="00A52261">
              <w:rPr>
                <w:rFonts w:ascii="Franklin Gothic Book" w:hAnsi="Franklin Gothic Book"/>
              </w:rPr>
              <w:t>Software Developer</w:t>
            </w:r>
          </w:p>
        </w:tc>
        <w:tc>
          <w:tcPr>
            <w:tcW w:w="5395" w:type="dxa"/>
          </w:tcPr>
          <w:p w:rsidR="007E5D2A" w:rsidRPr="00B6594D" w:rsidRDefault="00515A9A" w:rsidP="00B6594D">
            <w:pPr>
              <w:pStyle w:val="ContactInfo"/>
            </w:pPr>
            <w:r>
              <w:t>raphaelogbonnaya</w:t>
            </w:r>
            <w:r w:rsidR="00A52261" w:rsidRPr="00A52261">
              <w:t>@gmail.com</w:t>
            </w:r>
            <w:r w:rsidR="007E5D2A" w:rsidRPr="00B6594D">
              <w:t xml:space="preserve"> • </w:t>
            </w:r>
            <w:r>
              <w:t>08160573782</w:t>
            </w:r>
          </w:p>
          <w:p w:rsidR="007E5D2A" w:rsidRDefault="007E5D2A" w:rsidP="00B6594D">
            <w:pPr>
              <w:pStyle w:val="ContactInfo"/>
            </w:pPr>
            <w:r w:rsidRPr="00B6594D">
              <w:t xml:space="preserve">• </w:t>
            </w:r>
            <w:r w:rsidR="00515A9A">
              <w:t>Enugu state, Nigeria</w:t>
            </w:r>
          </w:p>
          <w:p w:rsidR="00A52261" w:rsidRPr="00B6594D" w:rsidRDefault="00A52261" w:rsidP="00B6594D">
            <w:pPr>
              <w:pStyle w:val="ContactInfo"/>
              <w:rPr>
                <w:rFonts w:ascii="Century" w:hAnsi="Century"/>
              </w:rPr>
            </w:pPr>
            <w:r w:rsidRPr="00A52261">
              <w:t>github.com/</w:t>
            </w:r>
            <w:r w:rsidR="00515A9A">
              <w:t>raphaelobinna</w:t>
            </w:r>
          </w:p>
        </w:tc>
      </w:tr>
    </w:tbl>
    <w:p w:rsidR="007E5D2A" w:rsidRPr="007E5D2A" w:rsidRDefault="000556BD" w:rsidP="00753DED">
      <w:pPr>
        <w:pStyle w:val="HiddenTitle"/>
      </w:pPr>
      <w:r>
        <w:rPr>
          <w:noProof/>
          <w:lang w:val="en-GB" w:eastAsia="en-GB"/>
        </w:rPr>
        <w:pict>
          <v:rect id="Rectangle 1" o:spid="_x0000_s1026" style="position:absolute;margin-left:-35.3pt;margin-top:-47.05pt;width:3.6pt;height:126pt;z-index:251659264;visibility:visible;mso-position-horizontal-relative:text;mso-position-vertical-relative:text;mso-width-relative:margin;mso-height-relative:margin;v-text-anchor:middle" fillcolor="#0f5581" strokecolor="#0f5581" strokeweight="1pt"/>
        </w:pict>
      </w:r>
      <w:r w:rsidR="007E5D2A" w:rsidRPr="007E5D2A">
        <w:t>Summary</w:t>
      </w:r>
    </w:p>
    <w:p w:rsidR="007E5D2A" w:rsidRDefault="00041D3E" w:rsidP="00A52261">
      <w:pPr>
        <w:pStyle w:val="Summary"/>
        <w:jc w:val="both"/>
        <w:rPr>
          <w:color w:val="auto"/>
        </w:rPr>
      </w:pPr>
      <w:r w:rsidRPr="00802EA7">
        <w:rPr>
          <w:color w:val="auto"/>
        </w:rPr>
        <w:t xml:space="preserve">Technically sophisticated and </w:t>
      </w:r>
      <w:r w:rsidR="00515A9A">
        <w:rPr>
          <w:color w:val="auto"/>
        </w:rPr>
        <w:t>analytical professional</w:t>
      </w:r>
      <w:r w:rsidR="00DB2433" w:rsidRPr="00802EA7">
        <w:rPr>
          <w:color w:val="auto"/>
        </w:rPr>
        <w:t xml:space="preserve">. </w:t>
      </w:r>
      <w:r w:rsidR="00D43BBE">
        <w:rPr>
          <w:color w:val="auto"/>
        </w:rPr>
        <w:t>Proven success in leading and completing numerous</w:t>
      </w:r>
      <w:r w:rsidR="00254529">
        <w:rPr>
          <w:color w:val="auto"/>
        </w:rPr>
        <w:t>thorough</w:t>
      </w:r>
      <w:r w:rsidR="00AF3C8A">
        <w:rPr>
          <w:color w:val="auto"/>
        </w:rPr>
        <w:t>ly tested</w:t>
      </w:r>
      <w:r w:rsidR="00D43BBE">
        <w:rPr>
          <w:color w:val="auto"/>
        </w:rPr>
        <w:t xml:space="preserve"> web</w:t>
      </w:r>
      <w:r w:rsidR="0019775F">
        <w:rPr>
          <w:color w:val="auto"/>
        </w:rPr>
        <w:t>sites</w:t>
      </w:r>
      <w:r w:rsidR="00D43BBE">
        <w:rPr>
          <w:color w:val="auto"/>
        </w:rPr>
        <w:t xml:space="preserve"> and app</w:t>
      </w:r>
      <w:r w:rsidR="0019775F">
        <w:rPr>
          <w:color w:val="auto"/>
        </w:rPr>
        <w:t>lication</w:t>
      </w:r>
      <w:r w:rsidR="00D43BBE">
        <w:rPr>
          <w:color w:val="auto"/>
        </w:rPr>
        <w:t xml:space="preserve"> development</w:t>
      </w:r>
      <w:r w:rsidR="00EC65EE">
        <w:rPr>
          <w:color w:val="auto"/>
        </w:rPr>
        <w:t xml:space="preserve">. </w:t>
      </w:r>
      <w:r w:rsidR="00195836">
        <w:rPr>
          <w:color w:val="auto"/>
        </w:rPr>
        <w:t xml:space="preserve">Adept at identifying, analyzing, and resolving complex issues by delivering robust technical solutions. </w:t>
      </w:r>
      <w:r w:rsidR="007F78B0" w:rsidRPr="007F78B0">
        <w:rPr>
          <w:color w:val="auto"/>
        </w:rPr>
        <w:t>Articulate communicator, able to cultivate strong relations with team members, clients, management, and other stakeholders.</w:t>
      </w:r>
    </w:p>
    <w:p w:rsidR="007E5D2A" w:rsidRPr="002010CA" w:rsidRDefault="007E5D2A" w:rsidP="00AB4327">
      <w:pPr>
        <w:pStyle w:val="SectionHeading"/>
        <w:spacing w:before="240" w:after="120"/>
        <w:rPr>
          <w:lang w:val="en-GB"/>
        </w:rPr>
      </w:pPr>
      <w:r w:rsidRPr="007E5D2A">
        <w:t>Technical Proficienc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1016"/>
      </w:tblGrid>
      <w:tr w:rsidR="00115A04" w:rsidRPr="00B6594D" w:rsidTr="000325E9">
        <w:tc>
          <w:tcPr>
            <w:tcW w:w="10800" w:type="dxa"/>
          </w:tcPr>
          <w:p w:rsidR="00115A04" w:rsidRDefault="005A2EF6" w:rsidP="00115A04">
            <w:pPr>
              <w:pStyle w:val="TechInfo"/>
              <w:jc w:val="both"/>
              <w:rPr>
                <w:rFonts w:ascii="Franklin Gothic Book" w:hAnsi="Franklin Gothic Book"/>
              </w:rPr>
            </w:pPr>
            <w:r w:rsidRPr="005A2EF6">
              <w:rPr>
                <w:rFonts w:ascii="Franklin Gothic Book" w:hAnsi="Franklin Gothic Book"/>
                <w:b/>
                <w:bCs/>
                <w:u w:val="single"/>
              </w:rPr>
              <w:t>Programming Languages</w:t>
            </w:r>
            <w:r>
              <w:rPr>
                <w:rFonts w:ascii="Franklin Gothic Book" w:hAnsi="Franklin Gothic Book"/>
              </w:rPr>
              <w:t xml:space="preserve">: </w:t>
            </w:r>
            <w:r w:rsidR="00515A9A">
              <w:rPr>
                <w:rFonts w:ascii="Franklin Gothic Book" w:hAnsi="Franklin Gothic Book"/>
              </w:rPr>
              <w:t>HTML, CSS, JavaScript, TypeScript</w:t>
            </w:r>
            <w:r w:rsidR="00792B32" w:rsidRPr="00792B32">
              <w:rPr>
                <w:rFonts w:ascii="Franklin Gothic Book" w:hAnsi="Franklin Gothic Book"/>
              </w:rPr>
              <w:t>,</w:t>
            </w:r>
            <w:r w:rsidR="00515A9A">
              <w:rPr>
                <w:rFonts w:ascii="Franklin Gothic Book" w:hAnsi="Franklin Gothic Book"/>
              </w:rPr>
              <w:t xml:space="preserve"> MongoDB, PostgreSQL,</w:t>
            </w:r>
            <w:r w:rsidR="00792B32" w:rsidRPr="00792B32">
              <w:rPr>
                <w:rFonts w:ascii="Franklin Gothic Book" w:hAnsi="Franklin Gothic Book"/>
              </w:rPr>
              <w:t xml:space="preserve"> SQL</w:t>
            </w:r>
            <w:r w:rsidR="00515A9A">
              <w:rPr>
                <w:rFonts w:ascii="Franklin Gothic Book" w:hAnsi="Franklin Gothic Book"/>
              </w:rPr>
              <w:t xml:space="preserve"> .</w:t>
            </w:r>
          </w:p>
          <w:p w:rsidR="005A2EF6" w:rsidRDefault="005C2836" w:rsidP="00115A04">
            <w:pPr>
              <w:pStyle w:val="TechInfo"/>
              <w:jc w:val="both"/>
              <w:rPr>
                <w:rFonts w:ascii="Franklin Gothic Book" w:hAnsi="Franklin Gothic Book"/>
              </w:rPr>
            </w:pPr>
            <w:r>
              <w:rPr>
                <w:rFonts w:ascii="Franklin Gothic Book" w:hAnsi="Franklin Gothic Book"/>
                <w:b/>
                <w:bCs/>
                <w:u w:val="single"/>
              </w:rPr>
              <w:t>Skills</w:t>
            </w:r>
            <w:r w:rsidR="005A2EF6">
              <w:rPr>
                <w:rFonts w:ascii="Franklin Gothic Book" w:hAnsi="Franklin Gothic Book"/>
              </w:rPr>
              <w:t xml:space="preserve">: </w:t>
            </w:r>
            <w:r w:rsidRPr="005C2836">
              <w:rPr>
                <w:rFonts w:ascii="Franklin Gothic Book" w:hAnsi="Franklin Gothic Book"/>
              </w:rPr>
              <w:t>Software Development</w:t>
            </w:r>
            <w:r>
              <w:rPr>
                <w:rFonts w:ascii="Franklin Gothic Book" w:hAnsi="Franklin Gothic Book"/>
              </w:rPr>
              <w:t>, UI, Coding,</w:t>
            </w:r>
            <w:r w:rsidRPr="005C2836">
              <w:rPr>
                <w:rFonts w:ascii="Franklin Gothic Book" w:hAnsi="Franklin Gothic Book"/>
              </w:rPr>
              <w:t>Writing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Programming</w:t>
            </w:r>
            <w:r>
              <w:rPr>
                <w:rFonts w:ascii="Franklin Gothic Book" w:hAnsi="Franklin Gothic Book"/>
              </w:rPr>
              <w:t xml:space="preserve">, </w:t>
            </w:r>
            <w:r w:rsidRPr="005C2836">
              <w:rPr>
                <w:rFonts w:ascii="Franklin Gothic Book" w:hAnsi="Franklin Gothic Book"/>
              </w:rPr>
              <w:t>Presentation</w:t>
            </w:r>
            <w:r>
              <w:rPr>
                <w:rFonts w:ascii="Franklin Gothic Book" w:hAnsi="Franklin Gothic Book"/>
              </w:rPr>
              <w:t>, Software Testing, Quality Assurance, Front-End Development,</w:t>
            </w:r>
            <w:r w:rsidR="00515A9A">
              <w:rPr>
                <w:rFonts w:ascii="Franklin Gothic Book" w:hAnsi="Franklin Gothic Book"/>
              </w:rPr>
              <w:t xml:space="preserve"> Back-End Development,</w:t>
            </w:r>
            <w:r>
              <w:rPr>
                <w:rFonts w:ascii="Franklin Gothic Book" w:hAnsi="Franklin Gothic Book"/>
              </w:rPr>
              <w:t xml:space="preserve"> Website Development</w:t>
            </w:r>
            <w:r w:rsidR="007051CA">
              <w:rPr>
                <w:rFonts w:ascii="Franklin Gothic Book" w:hAnsi="Franklin Gothic Book"/>
              </w:rPr>
              <w:t xml:space="preserve">, </w:t>
            </w:r>
            <w:r w:rsidR="00075CB5">
              <w:rPr>
                <w:rFonts w:ascii="Franklin Gothic Book" w:hAnsi="Franklin Gothic Book"/>
              </w:rPr>
              <w:t xml:space="preserve">REST </w:t>
            </w:r>
            <w:r w:rsidR="007051CA">
              <w:rPr>
                <w:rFonts w:ascii="Franklin Gothic Book" w:hAnsi="Franklin Gothic Book"/>
              </w:rPr>
              <w:t>API</w:t>
            </w:r>
            <w:r w:rsidR="00302446">
              <w:rPr>
                <w:rFonts w:ascii="Franklin Gothic Book" w:hAnsi="Franklin Gothic Book"/>
              </w:rPr>
              <w:t xml:space="preserve">, </w:t>
            </w:r>
            <w:r w:rsidR="00515A9A">
              <w:rPr>
                <w:rFonts w:ascii="Franklin Gothic Book" w:hAnsi="Franklin Gothic Book"/>
              </w:rPr>
              <w:t>GRAPHQL</w:t>
            </w:r>
            <w:r w:rsidR="00C33CF3">
              <w:rPr>
                <w:rFonts w:ascii="Franklin Gothic Book" w:hAnsi="Franklin Gothic Book"/>
              </w:rPr>
              <w:t>, Design</w:t>
            </w:r>
          </w:p>
          <w:p w:rsidR="007051CA" w:rsidRPr="00B6594D" w:rsidRDefault="007051CA" w:rsidP="00515A9A">
            <w:pPr>
              <w:pStyle w:val="TechInfo"/>
              <w:jc w:val="both"/>
              <w:rPr>
                <w:rFonts w:ascii="Franklin Gothic Book" w:hAnsi="Franklin Gothic Book"/>
              </w:rPr>
            </w:pPr>
            <w:r w:rsidRPr="00302446">
              <w:rPr>
                <w:rFonts w:ascii="Franklin Gothic Book" w:hAnsi="Franklin Gothic Book"/>
                <w:b/>
                <w:bCs/>
                <w:u w:val="single"/>
              </w:rPr>
              <w:t>Software</w:t>
            </w:r>
            <w:r w:rsidR="005612F1">
              <w:rPr>
                <w:rFonts w:ascii="Franklin Gothic Book" w:hAnsi="Franklin Gothic Book"/>
                <w:b/>
                <w:bCs/>
                <w:u w:val="single"/>
              </w:rPr>
              <w:t>/Platforms</w:t>
            </w:r>
            <w:r>
              <w:rPr>
                <w:rFonts w:ascii="Franklin Gothic Book" w:hAnsi="Franklin Gothic Book"/>
              </w:rPr>
              <w:t xml:space="preserve">: Postman, AWS, </w:t>
            </w:r>
            <w:r w:rsidR="00515A9A">
              <w:rPr>
                <w:rFonts w:ascii="Franklin Gothic Book" w:hAnsi="Franklin Gothic Book"/>
              </w:rPr>
              <w:t>NestJs, AdonisJs</w:t>
            </w:r>
          </w:p>
        </w:tc>
      </w:tr>
    </w:tbl>
    <w:p w:rsidR="007E5D2A" w:rsidRPr="007E5D2A" w:rsidRDefault="007E5D2A" w:rsidP="00AB4327">
      <w:pPr>
        <w:pStyle w:val="SectionHeading"/>
        <w:spacing w:before="240" w:after="120"/>
      </w:pPr>
      <w:r w:rsidRPr="007E5D2A">
        <w:t>Career Experience</w:t>
      </w:r>
    </w:p>
    <w:p w:rsidR="000E2733" w:rsidRPr="00B6594D" w:rsidRDefault="007E0A65" w:rsidP="002423B7">
      <w:pPr>
        <w:pStyle w:val="CompanyBlock"/>
        <w:spacing w:before="240"/>
      </w:pPr>
      <w:r>
        <w:t>Xend Finance, Enugu, Nigeria</w:t>
      </w:r>
      <w:r w:rsidR="000E2733" w:rsidRPr="00B6594D">
        <w:tab/>
      </w:r>
      <w:r w:rsidR="00115A04" w:rsidRPr="00115A04">
        <w:t>201</w:t>
      </w:r>
      <w:r>
        <w:t>9</w:t>
      </w:r>
      <w:r w:rsidR="000E2733" w:rsidRPr="00B6594D">
        <w:t xml:space="preserve"> – </w:t>
      </w:r>
      <w:r>
        <w:t>2020</w:t>
      </w:r>
    </w:p>
    <w:p w:rsidR="000E2733" w:rsidRPr="000E2733" w:rsidRDefault="007E0A65" w:rsidP="000E2733">
      <w:pPr>
        <w:pStyle w:val="JobTitleBlock"/>
        <w:ind w:left="0"/>
        <w:rPr>
          <w:b w:val="0"/>
          <w:bCs w:val="0"/>
        </w:rPr>
      </w:pPr>
      <w:r>
        <w:rPr>
          <w:b w:val="0"/>
          <w:bCs w:val="0"/>
        </w:rPr>
        <w:t>Intern</w:t>
      </w:r>
    </w:p>
    <w:p w:rsidR="00AB4327" w:rsidRPr="00AB4327" w:rsidRDefault="007E0A65" w:rsidP="006C4CC9">
      <w:pPr>
        <w:pStyle w:val="JobDescription"/>
        <w:jc w:val="both"/>
      </w:pPr>
      <w:r>
        <w:t>Worked with senior engineers on numerous</w:t>
      </w:r>
      <w:r w:rsidR="00651C98">
        <w:t xml:space="preserve"> web development projects</w:t>
      </w:r>
    </w:p>
    <w:p w:rsidR="009F1846" w:rsidRPr="009F1846" w:rsidRDefault="009F1846" w:rsidP="009F1846">
      <w:pPr>
        <w:pStyle w:val="JDAccomplishment"/>
        <w:numPr>
          <w:ilvl w:val="0"/>
          <w:numId w:val="4"/>
        </w:numPr>
        <w:jc w:val="both"/>
        <w:rPr>
          <w:rFonts w:cs="FranklinGothicURW-Boo"/>
        </w:rPr>
      </w:pPr>
      <w:r w:rsidRPr="009F1846">
        <w:rPr>
          <w:rFonts w:cs="FranklinGothicURW-Boo"/>
        </w:rPr>
        <w:t xml:space="preserve">Gained comprehensive skills </w:t>
      </w:r>
      <w:r w:rsidR="00C302AC">
        <w:rPr>
          <w:rFonts w:cs="FranklinGothicURW-Boo"/>
        </w:rPr>
        <w:t>in</w:t>
      </w:r>
      <w:r w:rsidR="00651C98">
        <w:rPr>
          <w:rFonts w:cs="FranklinGothicURW-Boo"/>
        </w:rPr>
        <w:t>website development</w:t>
      </w:r>
      <w:r w:rsidR="000E3F43">
        <w:rPr>
          <w:rFonts w:cs="FranklinGothicURW-Boo"/>
        </w:rPr>
        <w:t>,</w:t>
      </w:r>
      <w:r w:rsidRPr="009F1846">
        <w:rPr>
          <w:rFonts w:cs="FranklinGothicURW-Boo"/>
        </w:rPr>
        <w:t xml:space="preserve"> project</w:t>
      </w:r>
      <w:r>
        <w:rPr>
          <w:rFonts w:cs="FranklinGothicURW-Boo"/>
        </w:rPr>
        <w:t xml:space="preserve"> management, and client interaction.</w:t>
      </w:r>
    </w:p>
    <w:p w:rsidR="0017595A" w:rsidRPr="00B6594D" w:rsidRDefault="00651C98" w:rsidP="00AB4327">
      <w:pPr>
        <w:pStyle w:val="CompanyBlock"/>
        <w:spacing w:before="240"/>
      </w:pPr>
      <w:r>
        <w:t>Tfare</w:t>
      </w:r>
      <w:r w:rsidR="0017595A">
        <w:t xml:space="preserve">, </w:t>
      </w:r>
      <w:r>
        <w:t>Abuja, Nigeria</w:t>
      </w:r>
      <w:r w:rsidR="0017595A" w:rsidRPr="00B6594D">
        <w:tab/>
      </w:r>
      <w:r>
        <w:t>2020</w:t>
      </w:r>
      <w:r w:rsidR="0017595A" w:rsidRPr="00B6594D">
        <w:t xml:space="preserve"> – </w:t>
      </w:r>
      <w:r>
        <w:t>2021</w:t>
      </w:r>
    </w:p>
    <w:p w:rsidR="0017595A" w:rsidRPr="000E2733" w:rsidRDefault="00651C98" w:rsidP="0017595A">
      <w:pPr>
        <w:pStyle w:val="JobTitleBlock"/>
        <w:ind w:left="0"/>
        <w:rPr>
          <w:b w:val="0"/>
          <w:bCs w:val="0"/>
        </w:rPr>
      </w:pPr>
      <w:r>
        <w:rPr>
          <w:b w:val="0"/>
          <w:bCs w:val="0"/>
        </w:rPr>
        <w:t>Backend Developer</w:t>
      </w:r>
    </w:p>
    <w:p w:rsidR="0060161B" w:rsidRDefault="00651C98" w:rsidP="0060161B">
      <w:pPr>
        <w:pStyle w:val="JobDescription"/>
        <w:jc w:val="both"/>
      </w:pPr>
      <w:r>
        <w:t>Worked with  team in which we built a web application, that served as a template where transport companies offers their services to users</w:t>
      </w:r>
      <w:r w:rsidR="001E79D0">
        <w:t>.</w:t>
      </w:r>
    </w:p>
    <w:p w:rsidR="0017595A" w:rsidRDefault="00651C98" w:rsidP="0096007E">
      <w:pPr>
        <w:pStyle w:val="JDAccomplishment"/>
        <w:numPr>
          <w:ilvl w:val="0"/>
          <w:numId w:val="4"/>
        </w:numPr>
        <w:contextualSpacing w:val="0"/>
        <w:jc w:val="both"/>
      </w:pPr>
      <w:r>
        <w:t>Helped increase my knowledge and expertise in providing real life solutions to problems</w:t>
      </w:r>
      <w:r w:rsidR="0060161B">
        <w:t>.</w:t>
      </w:r>
    </w:p>
    <w:p w:rsidR="007E5D2A" w:rsidRPr="00903F20" w:rsidRDefault="00651C98" w:rsidP="008C7C4A">
      <w:pPr>
        <w:pStyle w:val="SectionHeading"/>
        <w:keepNext/>
        <w:spacing w:before="240" w:after="120"/>
      </w:pPr>
      <w:r>
        <w:t xml:space="preserve">Personal </w:t>
      </w:r>
      <w:r w:rsidR="005F7FCD" w:rsidRPr="00903F20">
        <w:t>Projects</w:t>
      </w:r>
    </w:p>
    <w:p w:rsidR="000B11EC" w:rsidRDefault="00651C98" w:rsidP="00651C98">
      <w:pPr>
        <w:pStyle w:val="AdditionalList"/>
        <w:numPr>
          <w:ilvl w:val="0"/>
          <w:numId w:val="0"/>
        </w:numPr>
        <w:jc w:val="both"/>
        <w:rPr>
          <w:b/>
          <w:bCs/>
        </w:rPr>
      </w:pPr>
      <w:r>
        <w:rPr>
          <w:b/>
          <w:bCs/>
          <w:u w:val="single"/>
        </w:rPr>
        <w:t>Shopping Application</w:t>
      </w:r>
      <w:r>
        <w:rPr>
          <w:b/>
          <w:bCs/>
        </w:rPr>
        <w:t xml:space="preserve"> (2020</w:t>
      </w:r>
      <w:r w:rsidR="00903F20" w:rsidRPr="001D27A1">
        <w:rPr>
          <w:b/>
          <w:bCs/>
        </w:rPr>
        <w:t>)</w:t>
      </w:r>
    </w:p>
    <w:p w:rsidR="00651C98" w:rsidRDefault="00651C98" w:rsidP="00651C98">
      <w:pPr>
        <w:pStyle w:val="AdditionalList"/>
        <w:numPr>
          <w:ilvl w:val="0"/>
          <w:numId w:val="0"/>
        </w:numPr>
        <w:jc w:val="both"/>
        <w:rPr>
          <w:bCs/>
        </w:rPr>
      </w:pPr>
      <w:r>
        <w:rPr>
          <w:bCs/>
        </w:rPr>
        <w:t>Users can come and advertise their products and, those products can be bought through the use of paypal.</w:t>
      </w:r>
    </w:p>
    <w:p w:rsidR="00651C98" w:rsidRPr="00651C98" w:rsidRDefault="00651C98" w:rsidP="00651C98">
      <w:pPr>
        <w:pStyle w:val="AdditionalList"/>
        <w:numPr>
          <w:ilvl w:val="0"/>
          <w:numId w:val="0"/>
        </w:numPr>
        <w:jc w:val="both"/>
        <w:rPr>
          <w:b/>
          <w:bCs/>
          <w:u w:val="single"/>
        </w:rPr>
      </w:pPr>
      <w:r>
        <w:rPr>
          <w:b/>
          <w:bCs/>
        </w:rPr>
        <w:t xml:space="preserve">URL : </w:t>
      </w:r>
      <w:r w:rsidRPr="00651C98">
        <w:rPr>
          <w:b/>
          <w:bCs/>
        </w:rPr>
        <w:t>https://shopping-app-10.herokuapp.com/</w:t>
      </w:r>
    </w:p>
    <w:p w:rsidR="00903F20" w:rsidRDefault="00903F20" w:rsidP="00F6508D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="00651C98">
        <w:t xml:space="preserve">: </w:t>
      </w:r>
      <w:r w:rsidR="00651C98" w:rsidRPr="00651C98">
        <w:t>JAVASCRIPT, NODEJS, MONGODB, ANT'D, CSS</w:t>
      </w:r>
    </w:p>
    <w:p w:rsidR="00903F20" w:rsidRPr="001D27A1" w:rsidRDefault="00651C98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>
        <w:rPr>
          <w:b/>
          <w:bCs/>
        </w:rPr>
        <w:t>Proverbs Application  (</w:t>
      </w:r>
      <w:r w:rsidR="00903F20" w:rsidRPr="001D27A1">
        <w:rPr>
          <w:b/>
          <w:bCs/>
        </w:rPr>
        <w:t>2020)</w:t>
      </w:r>
    </w:p>
    <w:p w:rsidR="00903F20" w:rsidRDefault="00651C98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>Users can come and upload their proverbs for other users to read</w:t>
      </w:r>
    </w:p>
    <w:p w:rsidR="00515A9A" w:rsidRDefault="00651C98" w:rsidP="00515A9A">
      <w:pPr>
        <w:pStyle w:val="AdditionalList"/>
        <w:numPr>
          <w:ilvl w:val="0"/>
          <w:numId w:val="0"/>
        </w:numPr>
        <w:contextualSpacing w:val="0"/>
        <w:jc w:val="both"/>
        <w:rPr>
          <w:b/>
        </w:rPr>
      </w:pPr>
      <w:r>
        <w:rPr>
          <w:b/>
        </w:rPr>
        <w:t xml:space="preserve">URL : </w:t>
      </w:r>
      <w:hyperlink r:id="rId8" w:history="1">
        <w:r w:rsidR="00515A9A" w:rsidRPr="00030692">
          <w:rPr>
            <w:rStyle w:val="Hyperlink"/>
            <w:b/>
          </w:rPr>
          <w:t>https://igbo-proverbs-dev.herokuapp.com/</w:t>
        </w:r>
      </w:hyperlink>
    </w:p>
    <w:p w:rsidR="00903F20" w:rsidRDefault="00903F20" w:rsidP="00515A9A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 xml:space="preserve">: </w:t>
      </w:r>
      <w:r w:rsidR="00515A9A">
        <w:t>JAVASCRIPT, NODEJS, MONGODB.</w:t>
      </w:r>
    </w:p>
    <w:p w:rsidR="00903F20" w:rsidRPr="001D27A1" w:rsidRDefault="00515A9A" w:rsidP="00C77E1D">
      <w:pPr>
        <w:pStyle w:val="AdditionalList"/>
        <w:numPr>
          <w:ilvl w:val="0"/>
          <w:numId w:val="0"/>
        </w:numPr>
        <w:spacing w:before="240"/>
        <w:contextualSpacing w:val="0"/>
        <w:jc w:val="both"/>
        <w:rPr>
          <w:b/>
          <w:bCs/>
        </w:rPr>
      </w:pPr>
      <w:r>
        <w:rPr>
          <w:b/>
          <w:bCs/>
        </w:rPr>
        <w:t>Voting Application</w:t>
      </w:r>
      <w:r w:rsidR="00903F20" w:rsidRPr="001D27A1">
        <w:rPr>
          <w:b/>
          <w:bCs/>
        </w:rPr>
        <w:t xml:space="preserve"> </w:t>
      </w:r>
      <w:r>
        <w:rPr>
          <w:b/>
          <w:bCs/>
        </w:rPr>
        <w:t>(2020</w:t>
      </w:r>
      <w:r w:rsidR="00903F20" w:rsidRPr="001D27A1">
        <w:rPr>
          <w:b/>
          <w:bCs/>
        </w:rPr>
        <w:t>)</w:t>
      </w:r>
    </w:p>
    <w:p w:rsidR="00903F20" w:rsidRDefault="008F10E5" w:rsidP="00F6508D">
      <w:pPr>
        <w:pStyle w:val="AdditionalList"/>
        <w:numPr>
          <w:ilvl w:val="0"/>
          <w:numId w:val="0"/>
        </w:numPr>
        <w:contextualSpacing w:val="0"/>
        <w:jc w:val="both"/>
      </w:pPr>
      <w:r>
        <w:t xml:space="preserve">The platform provided </w:t>
      </w:r>
      <w:r w:rsidR="00515A9A">
        <w:t>a space where users can create polls so users can vote on it</w:t>
      </w:r>
      <w:r w:rsidR="00903F20" w:rsidRPr="00903F20">
        <w:t>.</w:t>
      </w:r>
    </w:p>
    <w:p w:rsidR="00515A9A" w:rsidRPr="00515A9A" w:rsidRDefault="00515A9A" w:rsidP="00F6508D">
      <w:pPr>
        <w:pStyle w:val="AdditionalList"/>
        <w:numPr>
          <w:ilvl w:val="0"/>
          <w:numId w:val="0"/>
        </w:numPr>
        <w:contextualSpacing w:val="0"/>
        <w:jc w:val="both"/>
        <w:rPr>
          <w:b/>
        </w:rPr>
      </w:pPr>
      <w:r>
        <w:rPr>
          <w:b/>
        </w:rPr>
        <w:t xml:space="preserve">URL : </w:t>
      </w:r>
      <w:r w:rsidRPr="00515A9A">
        <w:rPr>
          <w:b/>
        </w:rPr>
        <w:t>https://centurypollapp.herokuapp.com</w:t>
      </w:r>
      <w:r>
        <w:rPr>
          <w:b/>
        </w:rPr>
        <w:t>/</w:t>
      </w:r>
    </w:p>
    <w:p w:rsidR="00515A9A" w:rsidRDefault="00903F20" w:rsidP="00515A9A">
      <w:pPr>
        <w:pStyle w:val="AdditionalList"/>
        <w:numPr>
          <w:ilvl w:val="0"/>
          <w:numId w:val="0"/>
        </w:numPr>
        <w:contextualSpacing w:val="0"/>
        <w:jc w:val="both"/>
      </w:pPr>
      <w:r w:rsidRPr="001D27A1">
        <w:rPr>
          <w:b/>
          <w:bCs/>
        </w:rPr>
        <w:t>Technology Used</w:t>
      </w:r>
      <w:r w:rsidRPr="00903F20">
        <w:t xml:space="preserve">: </w:t>
      </w:r>
      <w:r w:rsidR="00515A9A" w:rsidRPr="00515A9A">
        <w:t>JAVASCRIPT, NODEJS, MONGODB, CSS</w:t>
      </w:r>
    </w:p>
    <w:p w:rsidR="00515A9A" w:rsidRDefault="00515A9A" w:rsidP="00515A9A">
      <w:pPr>
        <w:pStyle w:val="AdditionalList"/>
        <w:numPr>
          <w:ilvl w:val="0"/>
          <w:numId w:val="0"/>
        </w:numPr>
        <w:contextualSpacing w:val="0"/>
        <w:jc w:val="both"/>
      </w:pPr>
    </w:p>
    <w:p w:rsidR="0096007E" w:rsidRPr="007E5D2A" w:rsidRDefault="0096007E" w:rsidP="00515A9A">
      <w:pPr>
        <w:pStyle w:val="AdditionalList"/>
        <w:numPr>
          <w:ilvl w:val="0"/>
          <w:numId w:val="0"/>
        </w:numPr>
        <w:contextualSpacing w:val="0"/>
        <w:jc w:val="both"/>
      </w:pPr>
      <w:r>
        <w:t>Languages</w:t>
      </w:r>
    </w:p>
    <w:p w:rsidR="00AF3C8A" w:rsidRPr="00B6594D" w:rsidRDefault="0096007E" w:rsidP="0096007E">
      <w:pPr>
        <w:pStyle w:val="AdditionalList"/>
        <w:numPr>
          <w:ilvl w:val="0"/>
          <w:numId w:val="0"/>
        </w:numPr>
      </w:pPr>
      <w:r w:rsidRPr="005F7FCD">
        <w:t>English</w:t>
      </w:r>
      <w:r>
        <w:t xml:space="preserve"> (Fluent</w:t>
      </w:r>
      <w:r w:rsidR="00515A9A">
        <w:t>).</w:t>
      </w:r>
    </w:p>
    <w:sectPr w:rsidR="00AF3C8A" w:rsidRPr="00B6594D" w:rsidSect="00015AC4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F782A" w:rsidRDefault="007F782A" w:rsidP="00641691">
      <w:r>
        <w:separator/>
      </w:r>
    </w:p>
  </w:endnote>
  <w:endnote w:type="continuationSeparator" w:id="1">
    <w:p w:rsidR="007F782A" w:rsidRDefault="007F782A" w:rsidP="0064169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entury">
    <w:panose1 w:val="02040604050505020304"/>
    <w:charset w:val="CC"/>
    <w:family w:val="roman"/>
    <w:pitch w:val="variable"/>
    <w:sig w:usb0="00000287" w:usb1="00000000" w:usb2="00000000" w:usb3="00000000" w:csb0="000000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FranklinGothicURW-Boo">
    <w:altName w:val="Calibri"/>
    <w:panose1 w:val="00000000000000000000"/>
    <w:charset w:val="4D"/>
    <w:family w:val="auto"/>
    <w:notTrueType/>
    <w:pitch w:val="variable"/>
    <w:sig w:usb0="00000007" w:usb1="00000000" w:usb2="00000000" w:usb3="00000000" w:csb0="00000093" w:csb1="00000000"/>
  </w:font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3F4" w:rsidRPr="00B6594D" w:rsidRDefault="00BA63F4">
    <w:pPr>
      <w:tabs>
        <w:tab w:val="center" w:pos="4550"/>
        <w:tab w:val="left" w:pos="5818"/>
      </w:tabs>
      <w:ind w:right="260"/>
      <w:jc w:val="right"/>
      <w:rPr>
        <w:rFonts w:ascii="Century" w:hAnsi="Century"/>
        <w:color w:val="0F5581"/>
        <w:sz w:val="18"/>
        <w:szCs w:val="18"/>
      </w:rPr>
    </w:pPr>
    <w:r w:rsidRPr="00B6594D">
      <w:rPr>
        <w:rFonts w:ascii="Century" w:hAnsi="Century"/>
        <w:color w:val="0F5581"/>
        <w:spacing w:val="60"/>
        <w:sz w:val="18"/>
        <w:szCs w:val="18"/>
      </w:rPr>
      <w:t>Page</w:t>
    </w:r>
    <w:r w:rsidR="000556BD" w:rsidRPr="00B6594D">
      <w:rPr>
        <w:rFonts w:ascii="Century" w:hAnsi="Century"/>
        <w:color w:val="0F5581"/>
        <w:sz w:val="18"/>
        <w:szCs w:val="18"/>
      </w:rPr>
      <w:fldChar w:fldCharType="begin"/>
    </w:r>
    <w:r w:rsidRPr="00B6594D">
      <w:rPr>
        <w:rFonts w:ascii="Century" w:hAnsi="Century"/>
        <w:color w:val="0F5581"/>
        <w:sz w:val="18"/>
        <w:szCs w:val="18"/>
      </w:rPr>
      <w:instrText xml:space="preserve"> PAGE   \* MERGEFORMAT </w:instrText>
    </w:r>
    <w:r w:rsidR="000556BD" w:rsidRPr="00B6594D">
      <w:rPr>
        <w:rFonts w:ascii="Century" w:hAnsi="Century"/>
        <w:color w:val="0F5581"/>
        <w:sz w:val="18"/>
        <w:szCs w:val="18"/>
      </w:rPr>
      <w:fldChar w:fldCharType="separate"/>
    </w:r>
    <w:r w:rsidR="00515A9A">
      <w:rPr>
        <w:rFonts w:ascii="Century" w:hAnsi="Century"/>
        <w:noProof/>
        <w:color w:val="0F5581"/>
        <w:sz w:val="18"/>
        <w:szCs w:val="18"/>
      </w:rPr>
      <w:t>2</w:t>
    </w:r>
    <w:r w:rsidR="000556BD" w:rsidRPr="00B6594D">
      <w:rPr>
        <w:rFonts w:ascii="Century" w:hAnsi="Century"/>
        <w:color w:val="0F5581"/>
        <w:sz w:val="18"/>
        <w:szCs w:val="18"/>
      </w:rPr>
      <w:fldChar w:fldCharType="end"/>
    </w:r>
    <w:r w:rsidRPr="00B6594D">
      <w:rPr>
        <w:rFonts w:ascii="Century" w:hAnsi="Century"/>
        <w:color w:val="0F5581"/>
        <w:sz w:val="18"/>
        <w:szCs w:val="18"/>
      </w:rPr>
      <w:t xml:space="preserve"> | </w:t>
    </w:r>
    <w:fldSimple w:instr=" NUMPAGES  \* Arabic  \* MERGEFORMAT ">
      <w:r w:rsidR="00515A9A">
        <w:rPr>
          <w:rFonts w:ascii="Century" w:hAnsi="Century"/>
          <w:noProof/>
          <w:color w:val="0F5581"/>
          <w:sz w:val="18"/>
          <w:szCs w:val="18"/>
        </w:rPr>
        <w:t>2</w:t>
      </w:r>
    </w:fldSimple>
  </w:p>
  <w:p w:rsidR="00BA63F4" w:rsidRPr="00B6594D" w:rsidRDefault="00BA63F4">
    <w:pPr>
      <w:pStyle w:val="Footer"/>
      <w:rPr>
        <w:rFonts w:ascii="Century" w:hAnsi="Century"/>
        <w:color w:val="0F5581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F782A" w:rsidRDefault="007F782A" w:rsidP="00641691">
      <w:r>
        <w:separator/>
      </w:r>
    </w:p>
  </w:footnote>
  <w:footnote w:type="continuationSeparator" w:id="1">
    <w:p w:rsidR="007F782A" w:rsidRDefault="007F782A" w:rsidP="00641691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A63F4" w:rsidRPr="00B47874" w:rsidRDefault="00651C98" w:rsidP="00B47874">
    <w:pPr>
      <w:pStyle w:val="Header"/>
      <w:pBdr>
        <w:bottom w:val="single" w:sz="4" w:space="1" w:color="auto"/>
      </w:pBdr>
      <w:spacing w:after="360"/>
      <w:jc w:val="center"/>
      <w:rPr>
        <w:rFonts w:asciiTheme="majorHAnsi" w:hAnsiTheme="majorHAnsi" w:cstheme="majorHAnsi"/>
        <w:b/>
        <w:bCs/>
        <w:sz w:val="36"/>
        <w:szCs w:val="36"/>
      </w:rPr>
    </w:pPr>
    <w:r>
      <w:rPr>
        <w:rFonts w:asciiTheme="majorHAnsi" w:hAnsiTheme="majorHAnsi" w:cstheme="majorHAnsi"/>
        <w:b/>
        <w:bCs/>
        <w:sz w:val="36"/>
        <w:szCs w:val="36"/>
      </w:rPr>
      <w:t>Obinna Raphael</w:t>
    </w:r>
    <w:r w:rsidR="00BA63F4" w:rsidRPr="00B47874">
      <w:rPr>
        <w:rFonts w:asciiTheme="majorHAnsi" w:hAnsiTheme="majorHAnsi" w:cstheme="majorHAnsi"/>
        <w:b/>
        <w:bCs/>
        <w:sz w:val="36"/>
        <w:szCs w:val="36"/>
      </w:rPr>
      <w:t xml:space="preserve"> | </w:t>
    </w:r>
    <w:r w:rsidR="00BA63F4" w:rsidRPr="00B47874">
      <w:rPr>
        <w:rFonts w:asciiTheme="majorHAnsi" w:hAnsiTheme="majorHAnsi" w:cstheme="majorHAnsi"/>
        <w:b/>
        <w:bCs/>
        <w:sz w:val="32"/>
        <w:szCs w:val="32"/>
      </w:rPr>
      <w:t>Page Two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hybridMultilevel"/>
    <w:tmpl w:val="894EE876"/>
    <w:lvl w:ilvl="0" w:tplc="8AE025D0">
      <w:numFmt w:val="decimal"/>
      <w:lvlText w:val=""/>
      <w:lvlJc w:val="left"/>
    </w:lvl>
    <w:lvl w:ilvl="1" w:tplc="0E7280AC">
      <w:numFmt w:val="decimal"/>
      <w:lvlText w:val=""/>
      <w:lvlJc w:val="left"/>
    </w:lvl>
    <w:lvl w:ilvl="2" w:tplc="DA3CB19A">
      <w:numFmt w:val="decimal"/>
      <w:lvlText w:val=""/>
      <w:lvlJc w:val="left"/>
    </w:lvl>
    <w:lvl w:ilvl="3" w:tplc="D2CEA200">
      <w:numFmt w:val="decimal"/>
      <w:lvlText w:val=""/>
      <w:lvlJc w:val="left"/>
    </w:lvl>
    <w:lvl w:ilvl="4" w:tplc="5A362FD0">
      <w:numFmt w:val="decimal"/>
      <w:lvlText w:val=""/>
      <w:lvlJc w:val="left"/>
    </w:lvl>
    <w:lvl w:ilvl="5" w:tplc="9A343946">
      <w:numFmt w:val="decimal"/>
      <w:lvlText w:val=""/>
      <w:lvlJc w:val="left"/>
    </w:lvl>
    <w:lvl w:ilvl="6" w:tplc="BEC66DD0">
      <w:numFmt w:val="decimal"/>
      <w:lvlText w:val=""/>
      <w:lvlJc w:val="left"/>
    </w:lvl>
    <w:lvl w:ilvl="7" w:tplc="28023306">
      <w:numFmt w:val="decimal"/>
      <w:lvlText w:val=""/>
      <w:lvlJc w:val="left"/>
    </w:lvl>
    <w:lvl w:ilvl="8" w:tplc="F26EF8FE">
      <w:numFmt w:val="decimal"/>
      <w:lvlText w:val=""/>
      <w:lvlJc w:val="left"/>
    </w:lvl>
  </w:abstractNum>
  <w:abstractNum w:abstractNumId="1">
    <w:nsid w:val="00000004"/>
    <w:multiLevelType w:val="hybridMultilevel"/>
    <w:tmpl w:val="894EE876"/>
    <w:lvl w:ilvl="0" w:tplc="747051FA">
      <w:numFmt w:val="decimal"/>
      <w:lvlText w:val=""/>
      <w:lvlJc w:val="left"/>
    </w:lvl>
    <w:lvl w:ilvl="1" w:tplc="65CA5DEC">
      <w:numFmt w:val="decimal"/>
      <w:lvlText w:val=""/>
      <w:lvlJc w:val="left"/>
    </w:lvl>
    <w:lvl w:ilvl="2" w:tplc="953C8E1A">
      <w:numFmt w:val="decimal"/>
      <w:lvlText w:val=""/>
      <w:lvlJc w:val="left"/>
    </w:lvl>
    <w:lvl w:ilvl="3" w:tplc="23EA287C">
      <w:numFmt w:val="decimal"/>
      <w:lvlText w:val=""/>
      <w:lvlJc w:val="left"/>
    </w:lvl>
    <w:lvl w:ilvl="4" w:tplc="8804677E">
      <w:numFmt w:val="decimal"/>
      <w:lvlText w:val=""/>
      <w:lvlJc w:val="left"/>
    </w:lvl>
    <w:lvl w:ilvl="5" w:tplc="EA5EB414">
      <w:numFmt w:val="decimal"/>
      <w:lvlText w:val=""/>
      <w:lvlJc w:val="left"/>
    </w:lvl>
    <w:lvl w:ilvl="6" w:tplc="079EBBFA">
      <w:numFmt w:val="decimal"/>
      <w:lvlText w:val=""/>
      <w:lvlJc w:val="left"/>
    </w:lvl>
    <w:lvl w:ilvl="7" w:tplc="1882A212">
      <w:numFmt w:val="decimal"/>
      <w:lvlText w:val=""/>
      <w:lvlJc w:val="left"/>
    </w:lvl>
    <w:lvl w:ilvl="8" w:tplc="F3AA421E">
      <w:numFmt w:val="decimal"/>
      <w:lvlText w:val=""/>
      <w:lvlJc w:val="left"/>
    </w:lvl>
  </w:abstractNum>
  <w:abstractNum w:abstractNumId="2">
    <w:nsid w:val="0C706043"/>
    <w:multiLevelType w:val="hybridMultilevel"/>
    <w:tmpl w:val="733AE7C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3">
    <w:nsid w:val="27F06501"/>
    <w:multiLevelType w:val="hybridMultilevel"/>
    <w:tmpl w:val="270E8C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CCE7B12"/>
    <w:multiLevelType w:val="hybridMultilevel"/>
    <w:tmpl w:val="2E922352"/>
    <w:lvl w:ilvl="0" w:tplc="7010A204">
      <w:start w:val="1"/>
      <w:numFmt w:val="bullet"/>
      <w:pStyle w:val="AdditionalList"/>
      <w:lvlText w:val=""/>
      <w:lvlJc w:val="left"/>
      <w:pPr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A605FB"/>
    <w:multiLevelType w:val="hybridMultilevel"/>
    <w:tmpl w:val="346A2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BC53884"/>
    <w:multiLevelType w:val="hybridMultilevel"/>
    <w:tmpl w:val="DDF6E2C2"/>
    <w:lvl w:ilvl="0" w:tplc="B4F82DC4">
      <w:start w:val="1"/>
      <w:numFmt w:val="bullet"/>
      <w:pStyle w:val="AoE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4"/>
  </w:num>
  <w:num w:numId="3">
    <w:abstractNumId w:val="6"/>
  </w:num>
  <w:num w:numId="4">
    <w:abstractNumId w:val="2"/>
  </w:num>
  <w:num w:numId="5">
    <w:abstractNumId w:val="3"/>
  </w:num>
  <w:num w:numId="6">
    <w:abstractNumId w:val="1"/>
  </w:num>
  <w:num w:numId="7">
    <w:abstractNumId w:val="0"/>
  </w:num>
  <w:num w:numId="8">
    <w:abstractNumId w:val="4"/>
  </w:num>
  <w:num w:numId="9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yszQyMjMyMQbyjJV0lIJTi4sz8/NACgyNawEpRwetLQAAAA=="/>
  </w:docVars>
  <w:rsids>
    <w:rsidRoot w:val="00DF2134"/>
    <w:rsid w:val="00000B1A"/>
    <w:rsid w:val="000028D2"/>
    <w:rsid w:val="00015AC4"/>
    <w:rsid w:val="000253DD"/>
    <w:rsid w:val="000260EC"/>
    <w:rsid w:val="000325E9"/>
    <w:rsid w:val="00041D3E"/>
    <w:rsid w:val="00042916"/>
    <w:rsid w:val="000556BD"/>
    <w:rsid w:val="000564B8"/>
    <w:rsid w:val="00075CB5"/>
    <w:rsid w:val="00085742"/>
    <w:rsid w:val="000A2A37"/>
    <w:rsid w:val="000B11EC"/>
    <w:rsid w:val="000C1488"/>
    <w:rsid w:val="000C1DA0"/>
    <w:rsid w:val="000C5F62"/>
    <w:rsid w:val="000E2733"/>
    <w:rsid w:val="000E3F43"/>
    <w:rsid w:val="00103276"/>
    <w:rsid w:val="00103FA8"/>
    <w:rsid w:val="00104B1B"/>
    <w:rsid w:val="001050AD"/>
    <w:rsid w:val="00115A04"/>
    <w:rsid w:val="00127D07"/>
    <w:rsid w:val="001402E3"/>
    <w:rsid w:val="00156679"/>
    <w:rsid w:val="00157815"/>
    <w:rsid w:val="00164C17"/>
    <w:rsid w:val="0017595A"/>
    <w:rsid w:val="001909D9"/>
    <w:rsid w:val="00195836"/>
    <w:rsid w:val="0019583B"/>
    <w:rsid w:val="0019775F"/>
    <w:rsid w:val="001A1593"/>
    <w:rsid w:val="001B5468"/>
    <w:rsid w:val="001D27A1"/>
    <w:rsid w:val="001E79D0"/>
    <w:rsid w:val="001F0247"/>
    <w:rsid w:val="002000F0"/>
    <w:rsid w:val="002010CA"/>
    <w:rsid w:val="00203550"/>
    <w:rsid w:val="00210D8F"/>
    <w:rsid w:val="00234E94"/>
    <w:rsid w:val="002423B7"/>
    <w:rsid w:val="00254529"/>
    <w:rsid w:val="00270F54"/>
    <w:rsid w:val="002760FD"/>
    <w:rsid w:val="00291DD1"/>
    <w:rsid w:val="002A0E3F"/>
    <w:rsid w:val="002C6A94"/>
    <w:rsid w:val="002D35E1"/>
    <w:rsid w:val="002E701B"/>
    <w:rsid w:val="002F3ADA"/>
    <w:rsid w:val="00302446"/>
    <w:rsid w:val="003050CD"/>
    <w:rsid w:val="0031702D"/>
    <w:rsid w:val="00321CB7"/>
    <w:rsid w:val="003346F1"/>
    <w:rsid w:val="00343FDA"/>
    <w:rsid w:val="00353DC0"/>
    <w:rsid w:val="0037371E"/>
    <w:rsid w:val="00381AA8"/>
    <w:rsid w:val="00394860"/>
    <w:rsid w:val="00407CAE"/>
    <w:rsid w:val="00410BE8"/>
    <w:rsid w:val="00421707"/>
    <w:rsid w:val="0044432F"/>
    <w:rsid w:val="00455A4A"/>
    <w:rsid w:val="0046512C"/>
    <w:rsid w:val="00466D42"/>
    <w:rsid w:val="00474335"/>
    <w:rsid w:val="00475D8A"/>
    <w:rsid w:val="004A3442"/>
    <w:rsid w:val="004E6DB8"/>
    <w:rsid w:val="00510AF5"/>
    <w:rsid w:val="00515A9A"/>
    <w:rsid w:val="005612F1"/>
    <w:rsid w:val="005622E4"/>
    <w:rsid w:val="005636AA"/>
    <w:rsid w:val="005A2EF6"/>
    <w:rsid w:val="005B1E59"/>
    <w:rsid w:val="005C2787"/>
    <w:rsid w:val="005C2836"/>
    <w:rsid w:val="005C4A7D"/>
    <w:rsid w:val="005F7FCD"/>
    <w:rsid w:val="0060161B"/>
    <w:rsid w:val="00603931"/>
    <w:rsid w:val="00616386"/>
    <w:rsid w:val="00622E14"/>
    <w:rsid w:val="00636DEA"/>
    <w:rsid w:val="00641691"/>
    <w:rsid w:val="006479D0"/>
    <w:rsid w:val="006509F8"/>
    <w:rsid w:val="0065163F"/>
    <w:rsid w:val="00651C98"/>
    <w:rsid w:val="006645A7"/>
    <w:rsid w:val="00665F0D"/>
    <w:rsid w:val="00673D37"/>
    <w:rsid w:val="0068247A"/>
    <w:rsid w:val="006918F2"/>
    <w:rsid w:val="006C4CC9"/>
    <w:rsid w:val="006D09C1"/>
    <w:rsid w:val="006D20E7"/>
    <w:rsid w:val="006E4687"/>
    <w:rsid w:val="007051CA"/>
    <w:rsid w:val="0073330E"/>
    <w:rsid w:val="00750726"/>
    <w:rsid w:val="00750B95"/>
    <w:rsid w:val="00753DED"/>
    <w:rsid w:val="00764C0E"/>
    <w:rsid w:val="007813D5"/>
    <w:rsid w:val="00792B32"/>
    <w:rsid w:val="00793F8F"/>
    <w:rsid w:val="007C0DA6"/>
    <w:rsid w:val="007E0A65"/>
    <w:rsid w:val="007E5D2A"/>
    <w:rsid w:val="007F5AA1"/>
    <w:rsid w:val="007F782A"/>
    <w:rsid w:val="007F78B0"/>
    <w:rsid w:val="00802EA7"/>
    <w:rsid w:val="00831D47"/>
    <w:rsid w:val="00844AF9"/>
    <w:rsid w:val="00867E47"/>
    <w:rsid w:val="00896F23"/>
    <w:rsid w:val="008C7C4A"/>
    <w:rsid w:val="008D507D"/>
    <w:rsid w:val="008E12F8"/>
    <w:rsid w:val="008F0B87"/>
    <w:rsid w:val="008F10E5"/>
    <w:rsid w:val="008F62FA"/>
    <w:rsid w:val="00903F20"/>
    <w:rsid w:val="009109FE"/>
    <w:rsid w:val="00930D16"/>
    <w:rsid w:val="00937527"/>
    <w:rsid w:val="0096007E"/>
    <w:rsid w:val="00963DBE"/>
    <w:rsid w:val="00977A3D"/>
    <w:rsid w:val="009A41E9"/>
    <w:rsid w:val="009A6E99"/>
    <w:rsid w:val="009B33B0"/>
    <w:rsid w:val="009C4C53"/>
    <w:rsid w:val="009E4F98"/>
    <w:rsid w:val="009F1846"/>
    <w:rsid w:val="00A00FCD"/>
    <w:rsid w:val="00A05F98"/>
    <w:rsid w:val="00A074C7"/>
    <w:rsid w:val="00A11201"/>
    <w:rsid w:val="00A13240"/>
    <w:rsid w:val="00A24120"/>
    <w:rsid w:val="00A52261"/>
    <w:rsid w:val="00A53D91"/>
    <w:rsid w:val="00A57DF6"/>
    <w:rsid w:val="00A64702"/>
    <w:rsid w:val="00A8522A"/>
    <w:rsid w:val="00A914AC"/>
    <w:rsid w:val="00A9442D"/>
    <w:rsid w:val="00AB4327"/>
    <w:rsid w:val="00AB71E2"/>
    <w:rsid w:val="00AC4413"/>
    <w:rsid w:val="00AC6078"/>
    <w:rsid w:val="00AE23AD"/>
    <w:rsid w:val="00AE2D40"/>
    <w:rsid w:val="00AF3C8A"/>
    <w:rsid w:val="00B17802"/>
    <w:rsid w:val="00B3415C"/>
    <w:rsid w:val="00B34BD9"/>
    <w:rsid w:val="00B47874"/>
    <w:rsid w:val="00B517C2"/>
    <w:rsid w:val="00B6594D"/>
    <w:rsid w:val="00B71A86"/>
    <w:rsid w:val="00B916F0"/>
    <w:rsid w:val="00B9767A"/>
    <w:rsid w:val="00BA63F4"/>
    <w:rsid w:val="00BE6946"/>
    <w:rsid w:val="00C302AC"/>
    <w:rsid w:val="00C33CF3"/>
    <w:rsid w:val="00C37922"/>
    <w:rsid w:val="00C424EE"/>
    <w:rsid w:val="00C55DF9"/>
    <w:rsid w:val="00C57B3D"/>
    <w:rsid w:val="00C606BA"/>
    <w:rsid w:val="00C746E7"/>
    <w:rsid w:val="00C77E1D"/>
    <w:rsid w:val="00C87CFA"/>
    <w:rsid w:val="00C92DDF"/>
    <w:rsid w:val="00C96837"/>
    <w:rsid w:val="00C96ED6"/>
    <w:rsid w:val="00CB6CF4"/>
    <w:rsid w:val="00CD4C6A"/>
    <w:rsid w:val="00CE36BE"/>
    <w:rsid w:val="00D14628"/>
    <w:rsid w:val="00D31B3F"/>
    <w:rsid w:val="00D36D0F"/>
    <w:rsid w:val="00D43BBE"/>
    <w:rsid w:val="00D52914"/>
    <w:rsid w:val="00D715B7"/>
    <w:rsid w:val="00D73EDF"/>
    <w:rsid w:val="00D85ABA"/>
    <w:rsid w:val="00D874BA"/>
    <w:rsid w:val="00DB10EC"/>
    <w:rsid w:val="00DB16AE"/>
    <w:rsid w:val="00DB2433"/>
    <w:rsid w:val="00DB7599"/>
    <w:rsid w:val="00DD0F8D"/>
    <w:rsid w:val="00DD4B71"/>
    <w:rsid w:val="00DF2134"/>
    <w:rsid w:val="00DF452A"/>
    <w:rsid w:val="00E0577A"/>
    <w:rsid w:val="00E12344"/>
    <w:rsid w:val="00EC65EE"/>
    <w:rsid w:val="00ED527C"/>
    <w:rsid w:val="00EE6A8D"/>
    <w:rsid w:val="00F0054F"/>
    <w:rsid w:val="00F00F21"/>
    <w:rsid w:val="00F03C46"/>
    <w:rsid w:val="00F24646"/>
    <w:rsid w:val="00F25ED0"/>
    <w:rsid w:val="00F27D0F"/>
    <w:rsid w:val="00F35016"/>
    <w:rsid w:val="00F6508D"/>
    <w:rsid w:val="00FE53F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5D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213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qFormat/>
    <w:rsid w:val="00DF213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paragraph" w:styleId="Title">
    <w:name w:val="Title"/>
    <w:basedOn w:val="Normal"/>
    <w:next w:val="Normal"/>
    <w:link w:val="TitleChar"/>
    <w:uiPriority w:val="10"/>
    <w:qFormat/>
    <w:rsid w:val="00B6594D"/>
    <w:rPr>
      <w:rFonts w:ascii="Century" w:hAnsi="Century" w:cs="Arial"/>
      <w:b/>
      <w:bCs/>
      <w:color w:val="0F5581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B6594D"/>
    <w:rPr>
      <w:rFonts w:ascii="Century" w:hAnsi="Century" w:cs="Arial"/>
      <w:b/>
      <w:bCs/>
      <w:color w:val="0F5581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594D"/>
    <w:pPr>
      <w:spacing w:before="120"/>
    </w:pPr>
    <w:rPr>
      <w:rFonts w:ascii="Century" w:hAnsi="Century"/>
      <w:color w:val="0F558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6594D"/>
    <w:rPr>
      <w:rFonts w:ascii="Century" w:hAnsi="Century"/>
      <w:color w:val="0F5581"/>
      <w:sz w:val="24"/>
      <w:szCs w:val="24"/>
    </w:rPr>
  </w:style>
  <w:style w:type="paragraph" w:customStyle="1" w:styleId="ContactInfo">
    <w:name w:val="Contact Info"/>
    <w:basedOn w:val="Normal"/>
    <w:qFormat/>
    <w:rsid w:val="00B6594D"/>
    <w:pPr>
      <w:autoSpaceDE w:val="0"/>
      <w:autoSpaceDN w:val="0"/>
      <w:adjustRightInd w:val="0"/>
      <w:jc w:val="right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Summary">
    <w:name w:val="Summary"/>
    <w:basedOn w:val="Normal"/>
    <w:qFormat/>
    <w:rsid w:val="00B6594D"/>
    <w:pPr>
      <w:spacing w:line="264" w:lineRule="auto"/>
    </w:pPr>
    <w:rPr>
      <w:rFonts w:ascii="Franklin Gothic Book" w:hAnsi="Franklin Gothic Book" w:cs="FranklinGothicURW-Boo"/>
      <w:color w:val="0F5581"/>
      <w:sz w:val="20"/>
      <w:szCs w:val="20"/>
    </w:rPr>
  </w:style>
  <w:style w:type="paragraph" w:customStyle="1" w:styleId="HiddenTitle">
    <w:name w:val="Hidden Title"/>
    <w:basedOn w:val="Normal"/>
    <w:qFormat/>
    <w:rsid w:val="00753DED"/>
    <w:rPr>
      <w:rFonts w:ascii="Corbel" w:hAnsi="Corbel"/>
      <w:color w:val="FFFFFF" w:themeColor="background1"/>
    </w:rPr>
  </w:style>
  <w:style w:type="paragraph" w:customStyle="1" w:styleId="SectionHeading">
    <w:name w:val="Section Heading"/>
    <w:basedOn w:val="Normal"/>
    <w:qFormat/>
    <w:rsid w:val="00D31B3F"/>
    <w:pPr>
      <w:spacing w:before="480" w:after="240"/>
    </w:pPr>
    <w:rPr>
      <w:rFonts w:ascii="Century" w:hAnsi="Century" w:cs="Arial"/>
      <w:b/>
      <w:bCs/>
      <w:color w:val="0F5581"/>
      <w:sz w:val="28"/>
      <w:szCs w:val="28"/>
    </w:rPr>
  </w:style>
  <w:style w:type="paragraph" w:customStyle="1" w:styleId="AoEBullet">
    <w:name w:val="AoE Bullet"/>
    <w:basedOn w:val="ListParagraph"/>
    <w:qFormat/>
    <w:rsid w:val="00B6594D"/>
    <w:pPr>
      <w:numPr>
        <w:numId w:val="3"/>
      </w:numPr>
      <w:ind w:left="255" w:hanging="270"/>
    </w:pPr>
    <w:rPr>
      <w:rFonts w:ascii="Franklin Gothic Book" w:hAnsi="Franklin Gothic Book"/>
      <w:sz w:val="20"/>
      <w:szCs w:val="20"/>
    </w:rPr>
  </w:style>
  <w:style w:type="paragraph" w:customStyle="1" w:styleId="TechHeader">
    <w:name w:val="Tech Header"/>
    <w:basedOn w:val="Normal"/>
    <w:qFormat/>
    <w:rsid w:val="00B6594D"/>
    <w:pPr>
      <w:spacing w:before="120"/>
    </w:pPr>
    <w:rPr>
      <w:rFonts w:ascii="Franklin Gothic Book" w:hAnsi="Franklin Gothic Book" w:cs="FranklinGothicURW-Boo"/>
      <w:b/>
      <w:bCs/>
      <w:color w:val="0F5581"/>
      <w:sz w:val="20"/>
      <w:szCs w:val="20"/>
    </w:rPr>
  </w:style>
  <w:style w:type="paragraph" w:customStyle="1" w:styleId="TechInfo">
    <w:name w:val="Tech Info"/>
    <w:basedOn w:val="Normal"/>
    <w:qFormat/>
    <w:rsid w:val="00753DED"/>
    <w:pPr>
      <w:spacing w:before="120"/>
    </w:pPr>
    <w:rPr>
      <w:rFonts w:ascii="Corbel" w:hAnsi="Corbel" w:cs="FranklinGothicURW-Boo"/>
      <w:sz w:val="20"/>
      <w:szCs w:val="20"/>
    </w:rPr>
  </w:style>
  <w:style w:type="paragraph" w:customStyle="1" w:styleId="CompanyBlock">
    <w:name w:val="Company Block"/>
    <w:basedOn w:val="Normal"/>
    <w:qFormat/>
    <w:rsid w:val="00B6594D"/>
    <w:pPr>
      <w:tabs>
        <w:tab w:val="right" w:pos="10800"/>
      </w:tabs>
      <w:spacing w:before="360"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TitleBlock">
    <w:name w:val="Job Title Block"/>
    <w:basedOn w:val="Normal"/>
    <w:qFormat/>
    <w:rsid w:val="00B6594D"/>
    <w:pPr>
      <w:tabs>
        <w:tab w:val="right" w:pos="10800"/>
      </w:tabs>
      <w:spacing w:after="180"/>
      <w:ind w:left="187"/>
      <w:contextualSpacing/>
    </w:pPr>
    <w:rPr>
      <w:rFonts w:ascii="Franklin Gothic Book" w:hAnsi="Franklin Gothic Book"/>
      <w:b/>
      <w:bCs/>
      <w:color w:val="0F5581"/>
      <w:sz w:val="20"/>
      <w:szCs w:val="20"/>
    </w:rPr>
  </w:style>
  <w:style w:type="paragraph" w:customStyle="1" w:styleId="JobDescription">
    <w:name w:val="Job Description"/>
    <w:basedOn w:val="Normal"/>
    <w:qFormat/>
    <w:rsid w:val="00B6594D"/>
    <w:pPr>
      <w:tabs>
        <w:tab w:val="right" w:pos="7155"/>
      </w:tabs>
      <w:spacing w:after="180"/>
      <w:ind w:left="187"/>
      <w:contextualSpacing/>
    </w:pPr>
    <w:rPr>
      <w:rFonts w:ascii="Franklin Gothic Book" w:hAnsi="Franklin Gothic Book" w:cs="FranklinGothicURW-Boo"/>
      <w:sz w:val="20"/>
      <w:szCs w:val="20"/>
    </w:rPr>
  </w:style>
  <w:style w:type="paragraph" w:customStyle="1" w:styleId="JDAccomplishment">
    <w:name w:val="JD Accomplishment"/>
    <w:basedOn w:val="ListParagraph"/>
    <w:qFormat/>
    <w:rsid w:val="00B6594D"/>
    <w:pPr>
      <w:spacing w:after="240"/>
      <w:ind w:left="461" w:hanging="274"/>
    </w:pPr>
    <w:rPr>
      <w:rFonts w:ascii="Franklin Gothic Book" w:hAnsi="Franklin Gothic Book"/>
      <w:sz w:val="20"/>
      <w:szCs w:val="20"/>
    </w:rPr>
  </w:style>
  <w:style w:type="paragraph" w:customStyle="1" w:styleId="EduDegree">
    <w:name w:val="Edu Degree"/>
    <w:basedOn w:val="Normal"/>
    <w:qFormat/>
    <w:rsid w:val="00B6594D"/>
    <w:pPr>
      <w:ind w:left="-14"/>
    </w:pPr>
    <w:rPr>
      <w:rFonts w:ascii="Franklin Gothic Book" w:hAnsi="Franklin Gothic Book"/>
      <w:b/>
      <w:bCs/>
      <w:color w:val="1F4E79" w:themeColor="accent5" w:themeShade="80"/>
      <w:sz w:val="20"/>
      <w:szCs w:val="20"/>
    </w:rPr>
  </w:style>
  <w:style w:type="paragraph" w:customStyle="1" w:styleId="EduInfo">
    <w:name w:val="Edu Info"/>
    <w:basedOn w:val="Normal"/>
    <w:qFormat/>
    <w:rsid w:val="00B6594D"/>
    <w:pPr>
      <w:spacing w:after="120"/>
      <w:ind w:left="187"/>
      <w:contextualSpacing/>
    </w:pPr>
    <w:rPr>
      <w:rFonts w:ascii="Franklin Gothic Book" w:hAnsi="Franklin Gothic Book"/>
      <w:sz w:val="20"/>
      <w:szCs w:val="20"/>
    </w:rPr>
  </w:style>
  <w:style w:type="paragraph" w:customStyle="1" w:styleId="AdditionalList">
    <w:name w:val="Additional List"/>
    <w:basedOn w:val="ListParagraph"/>
    <w:qFormat/>
    <w:rsid w:val="00F00F21"/>
    <w:pPr>
      <w:numPr>
        <w:numId w:val="1"/>
      </w:numPr>
    </w:pPr>
    <w:rPr>
      <w:rFonts w:ascii="Franklin Gothic Book" w:hAnsi="Franklin Gothic Book"/>
      <w:sz w:val="20"/>
      <w:szCs w:val="20"/>
    </w:rPr>
  </w:style>
  <w:style w:type="numbering" w:customStyle="1" w:styleId="ImportedStyle3">
    <w:name w:val="Imported Style 3"/>
    <w:autoRedefine/>
    <w:rsid w:val="000028D2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63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63F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15A9A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383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5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6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3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0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8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gbo-proverbs-dev.herokuap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1C521E-BD97-4386-95B1-481F9B42C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317</Words>
  <Characters>18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gel Dsouza's Resume</vt:lpstr>
    </vt:vector>
  </TitlesOfParts>
  <Company/>
  <LinksUpToDate>false</LinksUpToDate>
  <CharactersWithSpaces>21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l Dsouza's Resume</dc:title>
  <dc:creator>Nigel Dsouza</dc:creator>
  <cp:lastModifiedBy>Sanfrans Ghost</cp:lastModifiedBy>
  <cp:revision>325</cp:revision>
  <cp:lastPrinted>2020-07-27T20:04:00Z</cp:lastPrinted>
  <dcterms:created xsi:type="dcterms:W3CDTF">2020-11-19T14:20:00Z</dcterms:created>
  <dcterms:modified xsi:type="dcterms:W3CDTF">2021-03-29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pMo1-v1</vt:lpwstr>
  </property>
  <property fmtid="{D5CDD505-2E9C-101B-9397-08002B2CF9AE}" pid="3" name="tal_id">
    <vt:lpwstr>9dd395efef34495032ca90952c9ca30a</vt:lpwstr>
  </property>
  <property fmtid="{D5CDD505-2E9C-101B-9397-08002B2CF9AE}" pid="4" name="app_source">
    <vt:lpwstr>rezbiz</vt:lpwstr>
  </property>
  <property fmtid="{D5CDD505-2E9C-101B-9397-08002B2CF9AE}" pid="5" name="app_id">
    <vt:lpwstr>840192</vt:lpwstr>
  </property>
</Properties>
</file>